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11A08" w:rsidRPr="00A11A08" w:rsidRDefault="00A11A08" w:rsidP="00A11A08">
      <w:r w:rsidRPr="00A11A08">
        <w:t>The revised manuscript is acceptable. I recommend that the revised one can be accepted for publication in the “IJECC”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32FA" w:rsidRPr="001F5C43" w:rsidRDefault="008F32FA" w:rsidP="009344FF">
      <w:bookmarkStart w:id="0" w:name="_GoBack"/>
      <w:r w:rsidRPr="001F5C43">
        <w:t>Prof. Wen-Cheng Liu, National United University (NUU), Taiwan</w:t>
      </w:r>
      <w:bookmarkEnd w:id="0"/>
    </w:p>
    <w:sectPr w:rsidR="008F32FA" w:rsidRPr="001F5C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jYxAbIMDCyMLZR0lIJTi4sz8/NACgxrASXBnsgsAAAA"/>
  </w:docVars>
  <w:rsids>
    <w:rsidRoot w:val="00A72896"/>
    <w:rsid w:val="001F5C43"/>
    <w:rsid w:val="002C0B2C"/>
    <w:rsid w:val="008F32FA"/>
    <w:rsid w:val="009344FF"/>
    <w:rsid w:val="009F328F"/>
    <w:rsid w:val="00A11A08"/>
    <w:rsid w:val="00A72896"/>
    <w:rsid w:val="00FA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1B66C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7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2T12:12:00Z</dcterms:modified>
</cp:coreProperties>
</file>